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X10689d61c2284f29d587398a4492d53e079bd5d"/>
    <w:p>
      <w:pPr>
        <w:pStyle w:val="Heading1"/>
      </w:pPr>
      <w:r>
        <w:t xml:space="preserve">Cover Letter for Videographer Position in Nigeria Lagos</w:t>
      </w:r>
    </w:p>
    <w:p>
      <w:pPr>
        <w:pStyle w:val="FirstParagraph"/>
      </w:pPr>
      <w:r>
        <w:t xml:space="preserve">Dear Hiring Manager,</w:t>
      </w:r>
    </w:p>
    <w:p>
      <w:pPr>
        <w:pStyle w:val="BodyText"/>
      </w:pPr>
      <w:r>
        <w:t xml:space="preserve">As a passionate and skilled Videographer with a deep understanding of the dynamic creative landscape in Nigeria Lagos, I am excited to apply for the Videographer position at your esteemed organization. With over [X years] of experience in capturing compelling visual narratives, I have honed my ability to translate stories into high-quality video content that resonates with diverse audiences. My commitment to excellence, combined with a strong work ethic and adaptability, makes me an ideal candidate for this role in one of Nigeria’s most vibrant cities.</w:t>
      </w:r>
    </w:p>
    <w:p>
      <w:pPr>
        <w:pStyle w:val="BodyText"/>
      </w:pPr>
      <w:r>
        <w:t xml:space="preserve">Living and working in Nigeria Lagos has given me unparalleled insight into the cultural richness, fast-paced environment, and unique challenges of creating video content in this bustling metropolis. From capturing the energy of street art in Victoria Island to documenting corporate events in Lekki, I have developed a versatile skill set that aligns perfectly with the demands of a Videographer position. My work has consistently focused on delivering visually stunning and emotionally engaging content that reflects the essence of Nigeria Lagos while meeting professional standards.</w:t>
      </w:r>
    </w:p>
    <w:p>
      <w:pPr>
        <w:pStyle w:val="BodyText"/>
      </w:pPr>
      <w:r>
        <w:t xml:space="preserve">My expertise as a Videographer spans pre-production, production, and post-production phases. In pre-production, I collaborate closely with clients to understand their vision, develop creative concepts, and plan shoot schedules. During production, I operate advanced camera equipment such as DSLRs and drones to capture high-resolution footage in diverse settings—from indoor studio shoots to outdoor events in the heart of Lagos. Post-production involves meticulous editing using industry-standard software like Adobe Premiere Pro and After Effects to ensure the final product is polished, cohesive, and impactful.</w:t>
      </w:r>
    </w:p>
    <w:p>
      <w:pPr>
        <w:pStyle w:val="BodyText"/>
      </w:pPr>
      <w:r>
        <w:t xml:space="preserve">A key strength of mine is my ability to adapt to challenging environments. In Nigeria Lagos, where weather conditions can be unpredictable and logistical constraints are common, I have learned to remain flexible and resourceful. For instance, while filming a documentary on local entrepreneurship in Ikeja, I had to navigate power outages and limited access to equipment by utilizing backup generators and compact camera setups. This experience underscored my problem-solving skills and commitment to delivering results under pressure.</w:t>
      </w:r>
    </w:p>
    <w:p>
      <w:pPr>
        <w:pStyle w:val="BodyText"/>
      </w:pPr>
      <w:r>
        <w:t xml:space="preserve">Additionally, my work as a Videographer in Nigeria Lagos has allowed me to build strong relationships with local businesses, media outlets, and creative professionals. I have collaborated with brands such as [Insert Local Brand Name] and [Insert Media Outlet] to create marketing campaigns and promotional videos that have garnered significant engagement. These partnerships have not only expanded my network but also deepened my understanding of the unique needs of clients in this region.</w:t>
      </w:r>
    </w:p>
    <w:p>
      <w:pPr>
        <w:pStyle w:val="BodyText"/>
      </w:pPr>
      <w:r>
        <w:t xml:space="preserve">What sets me apart as a Videographer is my passion for storytelling. I believe that every video should not only showcase technical proficiency but also evoke emotion and inspire action. In Nigeria Lagos, where the cultural and social dynamics are ever-evolving, I have focused on creating content that highlights local narratives while appealing to global audiences. For example, my recent project on "Lagos Youth Innovators" featured interviews with young entrepreneurs and was shared widely across social media platforms, demonstrating the power of video to amplify voices and drive conversations.</w:t>
      </w:r>
    </w:p>
    <w:p>
      <w:pPr>
        <w:pStyle w:val="BodyText"/>
      </w:pPr>
      <w:r>
        <w:t xml:space="preserve">Furthermore, I am well-versed in the latest trends and technologies shaping the videography industry. Whether it’s incorporating 4K resolution, virtual reality (VR) elements, or interactive storytelling techniques, I strive to push creative boundaries while maintaining a client-centric approach. My ability to stay ahead of industry advancements ensures that the videos I produce are not only visually appealing but also innovative and relevant.</w:t>
      </w:r>
    </w:p>
    <w:p>
      <w:pPr>
        <w:pStyle w:val="BodyText"/>
      </w:pPr>
      <w:r>
        <w:t xml:space="preserve">As a Videographer in Nigeria Lagos, I have also developed a strong sense of cultural sensitivity and awareness. Understanding the nuances of local traditions, languages, and values is crucial when creating content for Nigerian audiences. This understanding has allowed me to craft videos that are both authentic and inclusive, resonating with viewers across different demographics.</w:t>
      </w:r>
    </w:p>
    <w:p>
      <w:pPr>
        <w:pStyle w:val="BodyText"/>
      </w:pPr>
      <w:r>
        <w:t xml:space="preserve">I am particularly drawn to this opportunity because of [Company Name]’s reputation for [mention specific value or achievement of the company, e.g., "producing cutting-edge content that celebrates Nigerian culture" or "innovative storytelling in media"]. I am eager to contribute my skills and experiences to support the company’s mission while growing professionally in one of Nigeria’s most exciting creative hubs.</w:t>
      </w:r>
    </w:p>
    <w:p>
      <w:pPr>
        <w:pStyle w:val="BodyText"/>
      </w:pPr>
      <w:r>
        <w:t xml:space="preserve">In closing, I would be honored to bring my expertise as a Videographer to [Company Name] and help elevate your brand through compelling visual storytelling. Thank you for considering my application. I look forward to the opportunity to discuss how my background and passion align with your needs.</w:t>
      </w:r>
    </w:p>
    <w:p>
      <w:pPr>
        <w:pStyle w:val="BodyText"/>
      </w:pPr>
      <w:r>
        <w:t xml:space="preserve">Sincerely,</w:t>
      </w:r>
      <w:r>
        <w:br/>
      </w:r>
      <w:r>
        <w:t xml:space="preserve">[Your Full Name]</w:t>
      </w:r>
      <w:r>
        <w:br/>
      </w:r>
      <w:r>
        <w:t xml:space="preserve">[Your Contact Information: Email | Phone Number]</w:t>
      </w:r>
      <w:r>
        <w:br/>
      </w:r>
      <w:r>
        <w:t xml:space="preserve">[LinkedIn Profile or Portfolio Website]</w:t>
      </w:r>
    </w:p>
    <w:p>
      <w:pPr>
        <w:pStyle w:val="BodyText"/>
      </w:pPr>
      <w:r>
        <w:t xml:space="preserve">Note: This cover letter is tailored for a Videographer position in Nigeria Lagos and emphasizes the unique opportunities and challenges of working in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Nigeria Lagos</dc:title>
  <dc:creator/>
  <dc:language>en</dc:language>
  <cp:keywords/>
  <dcterms:created xsi:type="dcterms:W3CDTF">2026-07-24T05:56:34Z</dcterms:created>
  <dcterms:modified xsi:type="dcterms:W3CDTF">2026-07-24T05:56:34Z</dcterms:modified>
</cp:coreProperties>
</file>

<file path=docProps/custom.xml><?xml version="1.0" encoding="utf-8"?>
<Properties xmlns="http://schemas.openxmlformats.org/officeDocument/2006/custom-properties" xmlns:vt="http://schemas.openxmlformats.org/officeDocument/2006/docPropsVTypes"/>
</file>